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Egypt</w:t>
      </w:r>
      <w:r>
        <w:t xml:space="preserve"> </w:t>
      </w:r>
      <w:r>
        <w:t xml:space="preserve">Alexandria</w:t>
      </w:r>
    </w:p>
    <w:bookmarkStart w:id="20" w:name="Xfea4dc185bcc487933239904523a04e7ddfb37a"/>
    <w:p>
      <w:pPr>
        <w:pStyle w:val="Heading1"/>
      </w:pPr>
      <w:r>
        <w:t xml:space="preserve">Statement of Purpose for Police Officer Position in Egypt Alexandria</w:t>
      </w:r>
    </w:p>
    <w:p>
      <w:pPr>
        <w:pStyle w:val="FirstParagraph"/>
      </w:pPr>
      <w:r>
        <w:t xml:space="preserve">As I prepare to submit my application for the esteemed position of Police Officer within the Egyptian National Police Force, specifically dedicated to serving the vibrant and historically rich city of Egypt Alexandria, I am compelled to articulate a purpose rooted in unwavering commitment, profound understanding of local context, and an enduring dedication to public safety. This Statement of Purpose is not merely a formality; it is a declaration of my resolve to contribute meaningfully to the security fabric that sustains one of Egypt's most iconic metropolises.</w:t>
      </w:r>
    </w:p>
    <w:p>
      <w:pPr>
        <w:pStyle w:val="BodyText"/>
      </w:pPr>
      <w:r>
        <w:t xml:space="preserve">My journey toward becoming a Police Officer has been shaped by deep personal connection and professional aspiration. Born and raised in the bustling neighborhoods of Alexandria, I have witnessed firsthand the unique challenges and unparalleled opportunities inherent in policing this cosmopolitan city. From the ancient streets near Pompey's Pillar to the modern waterfront promenades of Montaza, Alexandria is a tapestry woven with threads of history, tourism, commerce, and diverse communities. This environment demands officers who understand not only the letter of Egyptian law but also the soul of Alexandria—a city where Coptic traditions coexist with Muslim heritage, and where foreign tourists mingle with local residents in markets like Khan el-Khalili (Alexandria branch) or along the Corniche. My upbringing instilled in me a profound respect for this cultural mosaic, fostering an innate ability to engage respectfully with all citizens and visitors—a critical skill for any Police Officer operating in Egypt Alexandria.</w:t>
      </w:r>
    </w:p>
    <w:p>
      <w:pPr>
        <w:pStyle w:val="BodyText"/>
      </w:pPr>
      <w:r>
        <w:t xml:space="preserve">The significance of my application extends beyond personal ambition; it is a response to the urgent need for dedicated, skilled personnel within the Alexandria Police Department. Recent years have seen increased demands on urban law enforcement due to tourism growth (Alexandria welcomes over 2 million international visitors annually), port activity at the Mediterranean's largest Egyptian seaport, and evolving community safety needs. I recognize that effective policing in Egypt Alexandria requires more than standard procedure—it necessitates cultural intelligence, proactive community engagement, and a nuanced understanding of local dynamics. For instance, managing crowds during the annual Alexandria International Festival or preventing petty crime near historical sites like the Catacombs of Kom el Shoqafa demands specialized awareness. I am not merely applying for a job; I am seeking to become part of the solution to these specific challenges.</w:t>
      </w:r>
    </w:p>
    <w:p>
      <w:pPr>
        <w:pStyle w:val="BodyText"/>
      </w:pPr>
      <w:r>
        <w:t xml:space="preserve">My academic and practical preparation aligns precisely with the expectations of a modern Police Officer in Egypt Alexandria. I hold a Bachelor’s degree in Criminology from Alexandria University, where my thesis examined community-police relations in coastal cities, emphasizing strategies to reduce tourist-related crime through partnership rather than confrontation. Additionally, I completed rigorous training at the National Police Academy (El-Mansoura), graduating with honors and specializing in Urban Policing Tactics and Crisis Management. My fieldwork included a 6-month internship with the Alexandria Traffic Police Division, where I developed proficiency in crowd control during major events and learned to navigate complex traffic patterns along the Corniche—a skill directly applicable to maintaining order during peak tourist seasons. Crucially, my training emphasized adherence to Egypt’s Penal Code and constitutional principles, ensuring all actions uphold justice while respecting individual rights within our community.</w:t>
      </w:r>
    </w:p>
    <w:p>
      <w:pPr>
        <w:pStyle w:val="BodyText"/>
      </w:pPr>
      <w:r>
        <w:t xml:space="preserve">What sets me apart is my proven commitment to service within Alexandria itself. I volunteered with the "Alexandria Safety Initiative," a grassroots program pairing officers with local youth in underserved areas like Ras el-Tin and San Stefano. Through this work, I organized workshops on conflict resolution and drug prevention, fostering trust between residents and law enforcement—directly addressing one of the city’s most pressing social challenges. Furthermore, my fluency in Arabic (with conversational English for tourist interactions) allows me to bridge communication gaps effectively, a necessity when dealing with Alexandria’s diverse population. I have also completed first-aid certification and digital evidence handling courses, ensuring I am equipped for modern policing demands.</w:t>
      </w:r>
    </w:p>
    <w:p>
      <w:pPr>
        <w:pStyle w:val="BodyText"/>
      </w:pPr>
      <w:r>
        <w:t xml:space="preserve">My professional ethos is defined by three pillars: integrity, empathy, and innovation. Integrity means always acting within legal bounds and ethical frameworks as mandated by Egypt’s Ministry of Interior. Empathy drives my approach to community engagement—understanding that a lost tourist or a family in distress requires not just procedural response but human connection. Innovation is critical; I am eager to leverage digital tools for crime analysis (as used in the Alexandria Crime Prevention Center) and propose solutions tailored to local issues, such as AI-assisted traffic monitoring along busy routes like Qaitbay Street. These principles are not abstract ideals—they are the foundation of my daily conduct.</w:t>
      </w:r>
    </w:p>
    <w:p>
      <w:pPr>
        <w:pStyle w:val="BodyText"/>
      </w:pPr>
      <w:r>
        <w:t xml:space="preserve">I envision my role as a Police Officer in Egypt Alexandria as one of service first, authority second. I aim to contribute actively to initiatives like the "Safe Alexandria" campaign, focusing on protecting heritage sites and ensuring tourist safety without compromising local life. My long-term aspiration is to mentor new recruits through the Alexandria Police Academy’s youth outreach program, perpetuating a legacy of excellence. To be entrusted with safeguarding this city—where history breathes in every alley and culture thrives on its shores—is not just a career choice; it is a sacred duty I am prepared to honor.</w:t>
      </w:r>
    </w:p>
    <w:p>
      <w:pPr>
        <w:pStyle w:val="BodyText"/>
      </w:pPr>
      <w:r>
        <w:t xml:space="preserve">In conclusion, my application represents more than qualifications—it embodies decades of lived experience in Alexandria, strategic preparation for its unique policing landscape, and an unshakable promise to serve. I am ready to uphold the highest standards of the Egyptian National Police Force and make a tangible difference in Egypt Alexandria. I respectfully request the opportunity to contribute my skills, dedication, and profound love for this city as a dedicated Police Officer.</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Egypt Alexandria</dc:title>
  <dc:creator/>
  <dc:language>en</dc:language>
  <cp:keywords/>
  <dcterms:created xsi:type="dcterms:W3CDTF">2026-07-24T07:18:34Z</dcterms:created>
  <dcterms:modified xsi:type="dcterms:W3CDTF">2026-07-24T07:18:34Z</dcterms:modified>
</cp:coreProperties>
</file>

<file path=docProps/custom.xml><?xml version="1.0" encoding="utf-8"?>
<Properties xmlns="http://schemas.openxmlformats.org/officeDocument/2006/custom-properties" xmlns:vt="http://schemas.openxmlformats.org/officeDocument/2006/docPropsVTypes"/>
</file>